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Samuel Krzyzews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elanie shamsuddi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9429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